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204496C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02BBB144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271B7">
        <w:rPr>
          <w:sz w:val="20"/>
          <w:szCs w:val="20"/>
        </w:rPr>
        <w:t xml:space="preserve"> 1</w:t>
      </w:r>
    </w:p>
    <w:p w14:paraId="5A74390A" w14:textId="7E981D5B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271B7">
        <w:rPr>
          <w:sz w:val="20"/>
          <w:szCs w:val="20"/>
        </w:rPr>
        <w:t xml:space="preserve"> Předané podklady jsou bez problémů. Do aplikace bylo možné se přihlásit.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2A80D479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A722E">
        <w:rPr>
          <w:sz w:val="20"/>
          <w:szCs w:val="20"/>
        </w:rPr>
        <w:t xml:space="preserve"> </w:t>
      </w:r>
      <w:r w:rsidR="00617C8B">
        <w:rPr>
          <w:sz w:val="20"/>
          <w:szCs w:val="20"/>
        </w:rPr>
        <w:t>3</w:t>
      </w:r>
    </w:p>
    <w:p w14:paraId="79B8D128" w14:textId="33851B51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D6BB3">
        <w:rPr>
          <w:sz w:val="20"/>
          <w:szCs w:val="20"/>
        </w:rPr>
        <w:t xml:space="preserve"> Bohužel v současné době funguje akorát přihlášení do aplikace. Registrace uživatele nebo úprava uživatelského účtu není implementována.</w:t>
      </w:r>
    </w:p>
    <w:p w14:paraId="393B03E8" w14:textId="77777777" w:rsidR="00DE71BD" w:rsidRDefault="00DE71BD" w:rsidP="00020475">
      <w:pPr>
        <w:spacing w:after="0" w:line="240" w:lineRule="auto"/>
        <w:rPr>
          <w:sz w:val="20"/>
          <w:szCs w:val="20"/>
        </w:rPr>
      </w:pPr>
    </w:p>
    <w:p w14:paraId="4AA614B3" w14:textId="4AD8C323" w:rsidR="00DE71BD" w:rsidRDefault="00DE71BD" w:rsidP="00020475">
      <w:pPr>
        <w:spacing w:after="0" w:line="240" w:lineRule="auto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78C2F553" wp14:editId="5C2766E9">
            <wp:extent cx="5760720" cy="3213100"/>
            <wp:effectExtent l="0" t="0" r="5080" b="0"/>
            <wp:docPr id="17417322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732251" name="Picture 1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8B947" w14:textId="3B620CE2" w:rsidR="005D73C5" w:rsidRPr="00020475" w:rsidRDefault="005D73C5" w:rsidP="005D73C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5.12.24 v 19:</w:t>
      </w:r>
      <w:r w:rsidR="00896AE6">
        <w:rPr>
          <w:sz w:val="20"/>
          <w:szCs w:val="20"/>
        </w:rPr>
        <w:t>39</w:t>
      </w:r>
    </w:p>
    <w:p w14:paraId="423CE24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2586ABAC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271B7">
        <w:rPr>
          <w:sz w:val="20"/>
          <w:szCs w:val="20"/>
        </w:rPr>
        <w:t xml:space="preserve"> 4</w:t>
      </w:r>
    </w:p>
    <w:p w14:paraId="6C8BB6E4" w14:textId="2DFBCF35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B22C6">
        <w:rPr>
          <w:sz w:val="20"/>
          <w:szCs w:val="20"/>
        </w:rPr>
        <w:t xml:space="preserve"> V současné podobě není aplikace</w:t>
      </w:r>
      <w:r w:rsidR="00DD6BB3">
        <w:rPr>
          <w:sz w:val="20"/>
          <w:szCs w:val="20"/>
        </w:rPr>
        <w:t xml:space="preserve"> uživatelsky přívětivá. Žádné grafické prvky nebo jakékoliv stylování není implementováno.</w:t>
      </w:r>
    </w:p>
    <w:p w14:paraId="46F42B3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6C8828FB" w14:textId="2978338C" w:rsidR="00DE71BD" w:rsidRPr="00020475" w:rsidRDefault="00DE71BD" w:rsidP="00B76B54">
      <w:pPr>
        <w:spacing w:after="0" w:line="240" w:lineRule="auto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590B668F" wp14:editId="2B63FF46">
            <wp:extent cx="1186962" cy="1085446"/>
            <wp:effectExtent l="0" t="0" r="0" b="0"/>
            <wp:docPr id="81689320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893206" name="Picture 2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455" cy="1112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98E0" w14:textId="005B5851" w:rsidR="00DE71BD" w:rsidRPr="005D73C5" w:rsidRDefault="005D73C5" w:rsidP="005D73C5">
      <w:pPr>
        <w:rPr>
          <w:bCs/>
          <w:sz w:val="20"/>
          <w:szCs w:val="20"/>
        </w:rPr>
      </w:pPr>
      <w:r w:rsidRPr="005D73C5">
        <w:rPr>
          <w:bCs/>
          <w:sz w:val="20"/>
          <w:szCs w:val="20"/>
        </w:rPr>
        <w:t>5.12.24</w:t>
      </w:r>
      <w:r>
        <w:rPr>
          <w:bCs/>
          <w:sz w:val="20"/>
          <w:szCs w:val="20"/>
        </w:rPr>
        <w:t xml:space="preserve"> v 19:40</w:t>
      </w:r>
      <w:r w:rsidR="00DE71BD" w:rsidRPr="005D73C5">
        <w:rPr>
          <w:bCs/>
          <w:sz w:val="20"/>
          <w:szCs w:val="20"/>
        </w:rPr>
        <w:br w:type="page"/>
      </w:r>
    </w:p>
    <w:p w14:paraId="190F0B8B" w14:textId="036FB403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lastRenderedPageBreak/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05F866A6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271B7">
        <w:rPr>
          <w:sz w:val="20"/>
          <w:szCs w:val="20"/>
        </w:rPr>
        <w:t xml:space="preserve"> 4</w:t>
      </w:r>
    </w:p>
    <w:p w14:paraId="7163A192" w14:textId="4FEF57D5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271B7">
        <w:rPr>
          <w:sz w:val="20"/>
          <w:szCs w:val="20"/>
        </w:rPr>
        <w:t xml:space="preserve"> V současném stavu aplikace je ale těžké chyby hodnotit. Málo položek k testování.</w:t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51856820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A722E">
        <w:rPr>
          <w:sz w:val="20"/>
          <w:szCs w:val="20"/>
        </w:rPr>
        <w:t xml:space="preserve"> </w:t>
      </w:r>
      <w:r w:rsidR="00617C8B">
        <w:rPr>
          <w:sz w:val="20"/>
          <w:szCs w:val="20"/>
        </w:rPr>
        <w:t>4</w:t>
      </w:r>
    </w:p>
    <w:p w14:paraId="794DBD2E" w14:textId="164D1A52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271B7">
        <w:rPr>
          <w:sz w:val="20"/>
          <w:szCs w:val="20"/>
        </w:rPr>
        <w:t xml:space="preserve"> Bohužel jakékoliv obsahové prvky nejsou implementovány, tudíž nelze hodnotit.</w:t>
      </w:r>
    </w:p>
    <w:p w14:paraId="365F8034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8C6135A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3E237660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A722E">
        <w:rPr>
          <w:sz w:val="20"/>
          <w:szCs w:val="20"/>
        </w:rPr>
        <w:t xml:space="preserve"> </w:t>
      </w:r>
      <w:r w:rsidR="005271B7">
        <w:rPr>
          <w:sz w:val="20"/>
          <w:szCs w:val="20"/>
        </w:rPr>
        <w:t>4</w:t>
      </w:r>
    </w:p>
    <w:p w14:paraId="5BB65C36" w14:textId="140F5431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271B7">
        <w:rPr>
          <w:sz w:val="20"/>
          <w:szCs w:val="20"/>
        </w:rPr>
        <w:t xml:space="preserve"> Těžké hodnotit, jak už bylo zmíněno, implementováno toho moc není. </w:t>
      </w:r>
      <w:r w:rsidR="00DB22C6">
        <w:rPr>
          <w:sz w:val="20"/>
          <w:szCs w:val="20"/>
        </w:rPr>
        <w:t>Určitě bych uvítal, kdyby se v současné verzi formuláře pro registraci po kliknutí na tlačítko odeslat něco stalo. Zkoušel jsem se registrovat jako nový uživatel</w:t>
      </w:r>
      <w:r w:rsidR="005D73C5">
        <w:rPr>
          <w:sz w:val="20"/>
          <w:szCs w:val="20"/>
        </w:rPr>
        <w:t>,</w:t>
      </w:r>
      <w:r w:rsidR="00DB22C6">
        <w:rPr>
          <w:sz w:val="20"/>
          <w:szCs w:val="20"/>
        </w:rPr>
        <w:t xml:space="preserve"> ale nedostal jsem od stránky žádnou zpětnou vazbu, což je škoda.</w:t>
      </w: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37EDB75D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B22C6">
        <w:rPr>
          <w:sz w:val="20"/>
          <w:szCs w:val="20"/>
        </w:rPr>
        <w:t xml:space="preserve"> 1</w:t>
      </w:r>
    </w:p>
    <w:p w14:paraId="540538B7" w14:textId="2DEF9E9C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B22C6">
        <w:rPr>
          <w:sz w:val="20"/>
          <w:szCs w:val="20"/>
        </w:rPr>
        <w:t xml:space="preserve"> Dokumentace k vyplnění formuláře v pořádku.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6DAC5A90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B22C6">
        <w:rPr>
          <w:sz w:val="20"/>
          <w:szCs w:val="20"/>
        </w:rPr>
        <w:t xml:space="preserve"> 5</w:t>
      </w:r>
    </w:p>
    <w:p w14:paraId="325735C9" w14:textId="62211E03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B22C6">
        <w:rPr>
          <w:sz w:val="20"/>
          <w:szCs w:val="20"/>
        </w:rPr>
        <w:t xml:space="preserve"> Administrátorská dokumentace chybí.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</w:p>
    <w:p w14:paraId="460FFD04" w14:textId="77777777" w:rsidR="00DD6BB3" w:rsidRDefault="00DD6BB3" w:rsidP="00B76B54">
      <w:pPr>
        <w:spacing w:after="0" w:line="240" w:lineRule="auto"/>
        <w:rPr>
          <w:sz w:val="20"/>
          <w:szCs w:val="20"/>
        </w:rPr>
      </w:pPr>
    </w:p>
    <w:p w14:paraId="0257CFEE" w14:textId="65F919EA" w:rsidR="00DD6BB3" w:rsidRPr="00020475" w:rsidRDefault="00DD6BB3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Určitě bych doporučil doladit aspoň současné prvky jako jsou registrační formulář a editace uživatele. U formuláře bych pak ocenil označení povinných a nepovinných polí, případně naznačit, v jakém formátu má uživatel data zadat. Pokud uživatel nemá dokumentaci, může nastat problém. Také jak už jsem zmínil v hodnocení kvality, bylo by dobré, kdyby formulář po odeslání provedl nějakou akci (např. hláška „požadavek na registraci evidován“ apod).</w:t>
      </w:r>
      <w:r w:rsidR="00DE71BD">
        <w:rPr>
          <w:sz w:val="20"/>
          <w:szCs w:val="20"/>
        </w:rPr>
        <w:t xml:space="preserve"> Dále bych určitě doporučil dát aplikaci aspoň základní stylování.</w:t>
      </w:r>
      <w:r>
        <w:rPr>
          <w:sz w:val="20"/>
          <w:szCs w:val="20"/>
        </w:rPr>
        <w:t xml:space="preserve"> </w:t>
      </w:r>
    </w:p>
    <w:sectPr w:rsidR="00DD6BB3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485EAF"/>
    <w:rsid w:val="005271B7"/>
    <w:rsid w:val="005A722E"/>
    <w:rsid w:val="005D73C5"/>
    <w:rsid w:val="00617C8B"/>
    <w:rsid w:val="00784964"/>
    <w:rsid w:val="008010E3"/>
    <w:rsid w:val="00812C94"/>
    <w:rsid w:val="00825364"/>
    <w:rsid w:val="00896AE6"/>
    <w:rsid w:val="008C7127"/>
    <w:rsid w:val="00932BBA"/>
    <w:rsid w:val="00B76B54"/>
    <w:rsid w:val="00DB22C6"/>
    <w:rsid w:val="00DD6BB3"/>
    <w:rsid w:val="00DE71BD"/>
    <w:rsid w:val="00F92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B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Lukáš Velek</cp:lastModifiedBy>
  <cp:revision>7</cp:revision>
  <cp:lastPrinted>2023-08-09T11:07:00Z</cp:lastPrinted>
  <dcterms:created xsi:type="dcterms:W3CDTF">2023-08-09T11:11:00Z</dcterms:created>
  <dcterms:modified xsi:type="dcterms:W3CDTF">2024-12-05T18:53:00Z</dcterms:modified>
</cp:coreProperties>
</file>